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3776" w14:textId="74C2FA81"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14:paraId="38B4897A" w14:textId="77777777"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1AC3AB9E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B57BA">
        <w:rPr>
          <w:rFonts w:ascii="Arial Narrow" w:hAnsi="Arial Narrow"/>
          <w:sz w:val="22"/>
          <w:szCs w:val="22"/>
          <w:lang w:val="sk-SK"/>
        </w:rPr>
        <w:t>Digitálne a outdoorové kamery</w:t>
      </w:r>
      <w:r w:rsidR="006C7216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25E09086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18431E" w:rsidRPr="004F117A">
        <w:rPr>
          <w:rFonts w:ascii="Arial Narrow" w:hAnsi="Arial Narrow"/>
          <w:sz w:val="22"/>
          <w:szCs w:val="22"/>
          <w:lang w:val="sk-SK"/>
        </w:rPr>
        <w:t>28</w:t>
      </w:r>
      <w:r w:rsidR="006C7216" w:rsidRPr="004F117A">
        <w:rPr>
          <w:rFonts w:ascii="Arial Narrow" w:hAnsi="Arial Narrow"/>
          <w:sz w:val="22"/>
          <w:szCs w:val="22"/>
          <w:lang w:val="sk-SK"/>
        </w:rPr>
        <w:t xml:space="preserve">. 2. 2025 </w:t>
      </w:r>
      <w:r w:rsidR="004F117A" w:rsidRPr="004F117A">
        <w:rPr>
          <w:rFonts w:ascii="Arial Narrow" w:hAnsi="Arial Narrow"/>
          <w:sz w:val="22"/>
          <w:szCs w:val="22"/>
          <w:lang w:val="sk-SK"/>
        </w:rPr>
        <w:t>10</w:t>
      </w:r>
      <w:r w:rsidR="006C7216" w:rsidRPr="004F117A">
        <w:rPr>
          <w:rFonts w:ascii="Arial Narrow" w:hAnsi="Arial Narrow"/>
          <w:sz w:val="22"/>
          <w:szCs w:val="22"/>
          <w:lang w:val="sk-SK"/>
        </w:rPr>
        <w:t>:</w:t>
      </w:r>
      <w:r w:rsidR="004F117A">
        <w:rPr>
          <w:rFonts w:ascii="Arial Narrow" w:hAnsi="Arial Narrow"/>
          <w:sz w:val="22"/>
          <w:szCs w:val="22"/>
          <w:lang w:val="sk-SK"/>
        </w:rPr>
        <w:t>0</w:t>
      </w:r>
      <w:r w:rsidR="006C7216" w:rsidRPr="004F117A">
        <w:rPr>
          <w:rFonts w:ascii="Arial Narrow" w:hAnsi="Arial Narrow"/>
          <w:sz w:val="22"/>
          <w:szCs w:val="22"/>
          <w:lang w:val="sk-SK"/>
        </w:rPr>
        <w:t>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05CE43A4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7216">
        <w:rPr>
          <w:rFonts w:ascii="Arial Narrow" w:hAnsi="Arial Narrow"/>
          <w:b w:val="0"/>
          <w:sz w:val="22"/>
          <w:szCs w:val="22"/>
          <w:lang w:val="sk-SK"/>
        </w:rPr>
        <w:t xml:space="preserve"> a štruktúrovaný rozpočet cen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3B94FEC5" w14:textId="77777777" w:rsidR="006C721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</w:p>
    <w:p w14:paraId="4A3B2042" w14:textId="27BA928D" w:rsidR="00462B35" w:rsidRPr="005B3ED5" w:rsidRDefault="006C7216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Ing. Marta Cmarková</w:t>
      </w:r>
    </w:p>
    <w:p w14:paraId="59516D53" w14:textId="433083E1" w:rsidR="00462B35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oddelenie technicko-prevádzkové</w:t>
      </w:r>
    </w:p>
    <w:p w14:paraId="4DF79131" w14:textId="0FFE79D6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organizačný odbor sekcie informatiky, telekomunikácií a bezpečnosti</w:t>
      </w:r>
      <w:bookmarkStart w:id="0" w:name="_GoBack"/>
      <w:bookmarkEnd w:id="0"/>
    </w:p>
    <w:p w14:paraId="04A45788" w14:textId="6281450D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MV SR</w:t>
      </w:r>
    </w:p>
    <w:p w14:paraId="1442FF5B" w14:textId="416FB7AF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Pribinova 2</w:t>
      </w:r>
    </w:p>
    <w:p w14:paraId="75E69754" w14:textId="06D95371" w:rsidR="006C7216" w:rsidRPr="003E26C6" w:rsidRDefault="006C7216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3E26C6">
        <w:rPr>
          <w:rFonts w:ascii="Arial Narrow" w:hAnsi="Arial Narrow"/>
          <w:b w:val="0"/>
          <w:bCs/>
          <w:sz w:val="22"/>
          <w:szCs w:val="22"/>
          <w:lang w:val="sk-SK"/>
        </w:rPr>
        <w:t>812 72 Bratislava</w:t>
      </w:r>
    </w:p>
    <w:p w14:paraId="23DBF1D4" w14:textId="63C56B84"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9" w:history="1">
        <w:r w:rsidR="006C7216" w:rsidRPr="006863D0">
          <w:rPr>
            <w:rStyle w:val="Hypertextovprepojenie"/>
            <w:rFonts w:ascii="Arial Narrow" w:hAnsi="Arial Narrow"/>
          </w:rPr>
          <w:t>marta.cmarkova@minv.sk</w:t>
        </w:r>
      </w:hyperlink>
      <w:r w:rsidR="006C7216">
        <w:rPr>
          <w:rFonts w:ascii="Arial Narrow" w:hAnsi="Arial Narrow"/>
        </w:rPr>
        <w:t xml:space="preserve"> </w:t>
      </w: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051F5B" w14:textId="77777777" w:rsidR="005770F9" w:rsidRDefault="005770F9" w:rsidP="003F7E73">
      <w:r>
        <w:separator/>
      </w:r>
    </w:p>
  </w:endnote>
  <w:endnote w:type="continuationSeparator" w:id="0">
    <w:p w14:paraId="450D15FC" w14:textId="77777777" w:rsidR="005770F9" w:rsidRDefault="005770F9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9E845" w14:textId="77777777" w:rsidR="005770F9" w:rsidRDefault="005770F9" w:rsidP="003F7E73">
      <w:r>
        <w:separator/>
      </w:r>
    </w:p>
  </w:footnote>
  <w:footnote w:type="continuationSeparator" w:id="0">
    <w:p w14:paraId="10A6522B" w14:textId="77777777" w:rsidR="005770F9" w:rsidRDefault="005770F9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8431E"/>
    <w:rsid w:val="001925BD"/>
    <w:rsid w:val="001B57BA"/>
    <w:rsid w:val="001F0658"/>
    <w:rsid w:val="001F284E"/>
    <w:rsid w:val="00313A67"/>
    <w:rsid w:val="003E26C6"/>
    <w:rsid w:val="003F7E73"/>
    <w:rsid w:val="00402A8F"/>
    <w:rsid w:val="004206F3"/>
    <w:rsid w:val="00462B35"/>
    <w:rsid w:val="004B7F59"/>
    <w:rsid w:val="004E606B"/>
    <w:rsid w:val="004F117A"/>
    <w:rsid w:val="00550FED"/>
    <w:rsid w:val="00573ECB"/>
    <w:rsid w:val="005770F9"/>
    <w:rsid w:val="005911D1"/>
    <w:rsid w:val="005B3ED5"/>
    <w:rsid w:val="005D480F"/>
    <w:rsid w:val="00630CD2"/>
    <w:rsid w:val="00660BAB"/>
    <w:rsid w:val="00682815"/>
    <w:rsid w:val="00683BFF"/>
    <w:rsid w:val="006A6771"/>
    <w:rsid w:val="006C7216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61F14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5144E"/>
    <w:rsid w:val="00E7415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marta.cmark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arta Cmarková</cp:lastModifiedBy>
  <cp:revision>9</cp:revision>
  <dcterms:created xsi:type="dcterms:W3CDTF">2024-07-29T10:39:00Z</dcterms:created>
  <dcterms:modified xsi:type="dcterms:W3CDTF">2025-02-2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